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38874" w14:textId="2717570E" w:rsidR="00056005" w:rsidRPr="00AF0C53" w:rsidRDefault="00056005" w:rsidP="0005600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F0C53">
        <w:rPr>
          <w:rFonts w:ascii="Times New Roman" w:eastAsia="Times New Roman" w:hAnsi="Times New Roman" w:cs="Times New Roman"/>
          <w:b/>
          <w:sz w:val="28"/>
          <w:szCs w:val="28"/>
        </w:rPr>
        <w:t>BAB I</w:t>
      </w:r>
    </w:p>
    <w:p w14:paraId="45737C3E" w14:textId="21D9375A" w:rsidR="00056005" w:rsidRDefault="00056005" w:rsidP="0005600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F0C53">
        <w:rPr>
          <w:rFonts w:ascii="Times New Roman" w:eastAsia="Times New Roman" w:hAnsi="Times New Roman" w:cs="Times New Roman"/>
          <w:b/>
          <w:sz w:val="28"/>
          <w:szCs w:val="28"/>
        </w:rPr>
        <w:t>PENDAHULUAN</w:t>
      </w:r>
    </w:p>
    <w:p w14:paraId="252D3F67" w14:textId="6E126286" w:rsidR="00EB52A7" w:rsidRPr="00EB52A7" w:rsidRDefault="00EB52A7" w:rsidP="00EB52A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Latar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Belakang</w:t>
      </w:r>
      <w:proofErr w:type="spellEnd"/>
    </w:p>
    <w:p w14:paraId="3E132A73" w14:textId="4B953555" w:rsidR="00F36FBB" w:rsidRPr="00F36FBB" w:rsidRDefault="00F36FBB" w:rsidP="002E19D7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Teknik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udida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ken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1]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uah</w:t>
      </w:r>
      <w:proofErr w:type="spellEnd"/>
      <w:r w:rsidR="008918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ov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mbang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at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plem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aso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mpon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plem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ideal[2] sala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utrient</w:t>
      </w:r>
      <w:r w:rsidR="00C75F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Film Teknik (NFT)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ir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u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ru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kur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u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tah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otosinte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3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FT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ur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er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1] dan</w:t>
      </w:r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93BE0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r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di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gk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mp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k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stisi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im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angan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ramete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ungsion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pH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oksig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lar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h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kan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osmot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as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FA0E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5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ner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lar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ganti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.[2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definis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berhasil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su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has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[1]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li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ner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F434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265D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tock A dan </w:t>
      </w:r>
      <w:r w:rsidR="0056265D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tock B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oto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eda-be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turan</w:t>
      </w:r>
      <w:proofErr w:type="spellEnd"/>
      <w:r w:rsidR="00044E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pm .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perul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,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</w:t>
      </w:r>
      <w:r w:rsidR="00721C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en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enuh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yarat-syar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isal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ker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k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artike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,</w:t>
      </w:r>
      <w:r w:rsidR="002E19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sur-unsu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imi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ksim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engaruh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r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ngg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rus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5.5 p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7 p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ber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lebi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.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camp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x AB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s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lastRenderedPageBreak/>
        <w:t>men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,nutrisi</w:t>
      </w:r>
      <w:proofErr w:type="spellEnd"/>
      <w:proofErr w:type="gramEnd"/>
      <w:r w:rsidR="009F68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perhat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kare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antau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pH dan EC (conductivity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lectic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ion tot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utio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emb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unt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ngk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4]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yedi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sala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engaruh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6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="006917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optimal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532775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ptimalis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optim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="00D9391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7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li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x AB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pis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elu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nd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e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campur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cai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selidik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and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BDF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ilik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8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iliki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mp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rend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up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ad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9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mbe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dan</w:t>
      </w:r>
      <w:r w:rsidR="006917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angg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vekto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otensi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tamin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10].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optim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an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[11].</w:t>
      </w:r>
    </w:p>
    <w:p w14:paraId="1B9BFA4D" w14:textId="053609B5" w:rsidR="004A7819" w:rsidRDefault="00F36FBB" w:rsidP="004A7819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optim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lib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enis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7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ksimalis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fisien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itroge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(NUE)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uli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dampa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tivitas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gronom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12]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sar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EF62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imi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and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: N,</w:t>
      </w:r>
      <w:r w:rsidR="009740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, S, K, Ca dan Mg 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itrogen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osf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mbar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bab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, [13]</w:t>
      </w:r>
      <w:r w:rsidR="00E530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308C">
        <w:rPr>
          <w:rFonts w:ascii="Times New Roman" w:hAnsi="Times New Roman" w:cs="Times New Roman"/>
          <w:sz w:val="24"/>
          <w:szCs w:val="24"/>
        </w:rPr>
        <w:t xml:space="preserve">PPM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ingkat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Part Per Million yang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terjemahk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7DA5">
        <w:rPr>
          <w:rFonts w:ascii="Times New Roman" w:hAnsi="Times New Roman" w:cs="Times New Roman"/>
          <w:sz w:val="24"/>
          <w:szCs w:val="24"/>
        </w:rPr>
        <w:t>b</w:t>
      </w:r>
      <w:r w:rsidR="00E5308C">
        <w:rPr>
          <w:rFonts w:ascii="Times New Roman" w:hAnsi="Times New Roman" w:cs="Times New Roman"/>
          <w:sz w:val="24"/>
          <w:szCs w:val="24"/>
        </w:rPr>
        <w:t>agi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="007A7DA5">
        <w:rPr>
          <w:rFonts w:ascii="Times New Roman" w:hAnsi="Times New Roman" w:cs="Times New Roman"/>
          <w:sz w:val="24"/>
          <w:szCs w:val="24"/>
        </w:rPr>
        <w:t>s</w:t>
      </w:r>
      <w:r w:rsidR="00E5308C">
        <w:rPr>
          <w:rFonts w:ascii="Times New Roman" w:hAnsi="Times New Roman" w:cs="Times New Roman"/>
          <w:sz w:val="24"/>
          <w:szCs w:val="24"/>
        </w:rPr>
        <w:t>ejut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7DA5">
        <w:rPr>
          <w:rFonts w:ascii="Times New Roman" w:hAnsi="Times New Roman" w:cs="Times New Roman"/>
          <w:sz w:val="24"/>
          <w:szCs w:val="24"/>
        </w:rPr>
        <w:t>b</w:t>
      </w:r>
      <w:r w:rsidR="00E5308C">
        <w:rPr>
          <w:rFonts w:ascii="Times New Roman" w:hAnsi="Times New Roman" w:cs="Times New Roman"/>
          <w:sz w:val="24"/>
          <w:szCs w:val="24"/>
        </w:rPr>
        <w:t>agi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>. P</w:t>
      </w:r>
      <w:r w:rsidR="000C38AD">
        <w:rPr>
          <w:rFonts w:ascii="Times New Roman" w:hAnsi="Times New Roman" w:cs="Times New Roman"/>
          <w:sz w:val="24"/>
          <w:szCs w:val="24"/>
        </w:rPr>
        <w:t>p</w:t>
      </w:r>
      <w:r w:rsidR="00E5308C">
        <w:rPr>
          <w:rFonts w:ascii="Times New Roman" w:hAnsi="Times New Roman" w:cs="Times New Roman"/>
          <w:sz w:val="24"/>
          <w:szCs w:val="24"/>
        </w:rPr>
        <w:t xml:space="preserve">m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1A93">
        <w:rPr>
          <w:rFonts w:ascii="Times New Roman" w:hAnsi="Times New Roman" w:cs="Times New Roman"/>
          <w:sz w:val="24"/>
          <w:szCs w:val="24"/>
        </w:rPr>
        <w:t>k</w:t>
      </w:r>
      <w:r w:rsidR="00E5308C">
        <w:rPr>
          <w:rFonts w:ascii="Times New Roman" w:hAnsi="Times New Roman" w:cs="Times New Roman"/>
          <w:sz w:val="24"/>
          <w:szCs w:val="24"/>
        </w:rPr>
        <w:t>imi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4548">
        <w:rPr>
          <w:rFonts w:ascii="Times New Roman" w:hAnsi="Times New Roman" w:cs="Times New Roman"/>
          <w:sz w:val="24"/>
          <w:szCs w:val="24"/>
        </w:rPr>
        <w:t>a</w:t>
      </w:r>
      <w:r w:rsidR="00E5308C">
        <w:rPr>
          <w:rFonts w:ascii="Times New Roman" w:hAnsi="Times New Roman" w:cs="Times New Roman"/>
          <w:sz w:val="24"/>
          <w:szCs w:val="24"/>
        </w:rPr>
        <w:t>nalis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nyaw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garam pada air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laut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lastRenderedPageBreak/>
        <w:t>kandung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zat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unga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itelit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polusiny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>, dan lain-lain</w:t>
      </w:r>
      <w:r w:rsidR="00914814">
        <w:rPr>
          <w:rFonts w:ascii="Times New Roman" w:hAnsi="Times New Roman" w:cs="Times New Roman"/>
          <w:sz w:val="24"/>
          <w:szCs w:val="24"/>
        </w:rPr>
        <w:t>,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="008B27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B27B4">
        <w:rPr>
          <w:rFonts w:ascii="Times New Roman" w:eastAsia="Times New Roman" w:hAnsi="Times New Roman" w:cs="Times New Roman"/>
          <w:sz w:val="24"/>
          <w:szCs w:val="24"/>
        </w:rPr>
        <w:t>tersbut</w:t>
      </w:r>
      <w:proofErr w:type="spellEnd"/>
      <w:r w:rsidR="008B27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B27B4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</w:t>
      </w:r>
      <w:r w:rsidR="00982E18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urang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jad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at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ratad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ingk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s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orga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14].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ber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x AB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rus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a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pengaru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adapro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gant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EC dan p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ilai-nil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hara ole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</w:t>
      </w:r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isa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atu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syar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gr</w:t>
      </w:r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Rent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uk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atu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1260 ppm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mp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1610 ppm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y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15]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ob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anu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rata-rata 39,6</w:t>
      </w:r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gram /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y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tro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al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rata-rata 24,6 gram /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pm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15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dete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kur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12]</w:t>
      </w:r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elu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ber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3ml dan 30liter air den-</w:t>
      </w:r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 8.5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Ak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PM</w:t>
      </w:r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ta mas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u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mpulan</w:t>
      </w:r>
      <w:proofErr w:type="spellEnd"/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varabe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stim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ilai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i masa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315A">
        <w:rPr>
          <w:rFonts w:ascii="Times New Roman" w:eastAsia="Times New Roman" w:hAnsi="Times New Roman" w:cs="Times New Roman"/>
          <w:sz w:val="24"/>
          <w:szCs w:val="24"/>
        </w:rPr>
        <w:t>dating.</w:t>
      </w:r>
    </w:p>
    <w:p w14:paraId="3D59E63D" w14:textId="1351092B" w:rsidR="00ED315A" w:rsidRDefault="001150E4" w:rsidP="00ED315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dentifikasi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Ma</w:t>
      </w:r>
      <w:r w:rsidR="00DE199F">
        <w:rPr>
          <w:rFonts w:ascii="Times New Roman" w:eastAsia="Times New Roman" w:hAnsi="Times New Roman" w:cs="Times New Roman"/>
          <w:b/>
          <w:sz w:val="24"/>
          <w:szCs w:val="24"/>
        </w:rPr>
        <w:t>salah</w:t>
      </w:r>
      <w:proofErr w:type="spellEnd"/>
    </w:p>
    <w:p w14:paraId="26D96D8C" w14:textId="1931A0AB" w:rsidR="00184173" w:rsidRDefault="00184173" w:rsidP="00184173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84173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kaji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>:</w:t>
      </w:r>
    </w:p>
    <w:p w14:paraId="233B41CB" w14:textId="77777777" w:rsidR="00FA487A" w:rsidRPr="00A66930" w:rsidRDefault="00FA487A" w:rsidP="00FA487A">
      <w:pPr>
        <w:pStyle w:val="ListParagraph"/>
        <w:numPr>
          <w:ilvl w:val="0"/>
          <w:numId w:val="6"/>
        </w:numPr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6693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perkiraaan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kapan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/ppm</w:t>
      </w:r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>?</w:t>
      </w:r>
    </w:p>
    <w:p w14:paraId="17400DBA" w14:textId="7A47C4D1" w:rsidR="00D5025D" w:rsidRDefault="00FA487A" w:rsidP="00F0322B">
      <w:pPr>
        <w:pStyle w:val="ListParagraph"/>
        <w:numPr>
          <w:ilvl w:val="0"/>
          <w:numId w:val="6"/>
        </w:numPr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66930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693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A66930">
        <w:rPr>
          <w:rFonts w:ascii="Times New Roman" w:hAnsi="Times New Roman" w:cs="Times New Roman"/>
          <w:sz w:val="24"/>
          <w:szCs w:val="24"/>
        </w:rPr>
        <w:t>?</w:t>
      </w:r>
    </w:p>
    <w:p w14:paraId="2E568562" w14:textId="77777777" w:rsidR="00B20110" w:rsidRPr="00F0322B" w:rsidRDefault="00B20110" w:rsidP="00B20110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A5EABEE" w14:textId="777C27D9" w:rsidR="00DB5CE3" w:rsidRDefault="00DB5CE3" w:rsidP="003549CD">
      <w:pPr>
        <w:pStyle w:val="ListParagraph"/>
        <w:numPr>
          <w:ilvl w:val="0"/>
          <w:numId w:val="1"/>
        </w:numPr>
        <w:spacing w:before="160" w:after="0" w:line="360" w:lineRule="auto"/>
        <w:ind w:left="714" w:hanging="357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Tujuan</w:t>
      </w:r>
      <w:proofErr w:type="spellEnd"/>
    </w:p>
    <w:p w14:paraId="71119AAD" w14:textId="495E9364" w:rsidR="00EC69AA" w:rsidRDefault="00EC69AA" w:rsidP="00EC69AA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C69AA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>;</w:t>
      </w:r>
    </w:p>
    <w:p w14:paraId="1F67D95E" w14:textId="77777777" w:rsidR="00AF2935" w:rsidRPr="0058332D" w:rsidRDefault="00AF2935" w:rsidP="00AF293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Bag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58332D">
        <w:rPr>
          <w:rFonts w:ascii="Times New Roman" w:hAnsi="Times New Roman" w:cs="Times New Roman"/>
          <w:sz w:val="24"/>
          <w:szCs w:val="24"/>
        </w:rPr>
        <w:t>emprediksikan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kapan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ppm agar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>.</w:t>
      </w:r>
    </w:p>
    <w:p w14:paraId="6E0AB04E" w14:textId="77777777" w:rsidR="00AF2935" w:rsidRPr="0058332D" w:rsidRDefault="00AF2935" w:rsidP="00AF2935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8332D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menerpakan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8332D"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 w:rsidRPr="0058332D">
        <w:rPr>
          <w:rFonts w:ascii="Times New Roman" w:hAnsi="Times New Roman" w:cs="Times New Roman"/>
          <w:sz w:val="24"/>
          <w:szCs w:val="24"/>
        </w:rPr>
        <w:t>.</w:t>
      </w:r>
    </w:p>
    <w:p w14:paraId="699A03E2" w14:textId="77777777" w:rsidR="00086C77" w:rsidRPr="002F1453" w:rsidRDefault="00086C77" w:rsidP="00086C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8955CF" w14:textId="100D3A7C" w:rsidR="00DB5CE3" w:rsidRDefault="00DB5CE3" w:rsidP="00ED315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Ruang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Lingkup</w:t>
      </w:r>
      <w:proofErr w:type="spellEnd"/>
    </w:p>
    <w:p w14:paraId="01EA71F1" w14:textId="608C82D2" w:rsidR="00122282" w:rsidRDefault="00122282" w:rsidP="00122282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2282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2282">
        <w:rPr>
          <w:rFonts w:ascii="Times New Roman" w:hAnsi="Times New Roman" w:cs="Times New Roman"/>
          <w:sz w:val="24"/>
          <w:szCs w:val="24"/>
        </w:rPr>
        <w:t>lingkup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 xml:space="preserve"> pada proposal </w:t>
      </w:r>
      <w:proofErr w:type="spellStart"/>
      <w:r w:rsidRPr="0012228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2282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>;</w:t>
      </w:r>
    </w:p>
    <w:p w14:paraId="09838DC8" w14:textId="1EECE5E1" w:rsidR="00122282" w:rsidRDefault="00122282" w:rsidP="0012228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, </w:t>
      </w:r>
      <w:proofErr w:type="spellStart"/>
      <w:r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etermin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stimasi</w:t>
      </w:r>
      <w:proofErr w:type="spellEnd"/>
    </w:p>
    <w:p w14:paraId="22E0A37E" w14:textId="24BA400A" w:rsidR="00122282" w:rsidRDefault="00122282" w:rsidP="0012228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itma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ml *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liter) * 500ml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nual.</w:t>
      </w:r>
    </w:p>
    <w:p w14:paraId="66895906" w14:textId="1F422FAC" w:rsidR="00122282" w:rsidRPr="009455AD" w:rsidRDefault="0019130F" w:rsidP="009455AD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lukan</w:t>
      </w:r>
      <w:proofErr w:type="spellEnd"/>
    </w:p>
    <w:sectPr w:rsidR="00122282" w:rsidRPr="009455AD" w:rsidSect="00EB6D0E">
      <w:headerReference w:type="default" r:id="rId7"/>
      <w:footerReference w:type="first" r:id="rId8"/>
      <w:pgSz w:w="11906" w:h="16838" w:code="9"/>
      <w:pgMar w:top="2268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6EC02" w14:textId="77777777" w:rsidR="00B43680" w:rsidRDefault="00B43680" w:rsidP="00EB6D0E">
      <w:pPr>
        <w:spacing w:after="0" w:line="240" w:lineRule="auto"/>
      </w:pPr>
      <w:r>
        <w:separator/>
      </w:r>
    </w:p>
  </w:endnote>
  <w:endnote w:type="continuationSeparator" w:id="0">
    <w:p w14:paraId="4FC7D919" w14:textId="77777777" w:rsidR="00B43680" w:rsidRDefault="00B43680" w:rsidP="00EB6D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057584" w14:textId="7C04FBFE" w:rsidR="00EB6D0E" w:rsidRPr="00EB6D0E" w:rsidRDefault="00EB6D0E" w:rsidP="00EB6D0E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EB6D0E">
      <w:rPr>
        <w:rFonts w:ascii="Times New Roman" w:hAnsi="Times New Roman" w:cs="Times New Roman"/>
        <w:sz w:val="24"/>
        <w:szCs w:val="24"/>
      </w:rPr>
      <w:t>I-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1CD3F" w14:textId="77777777" w:rsidR="00B43680" w:rsidRDefault="00B43680" w:rsidP="00EB6D0E">
      <w:pPr>
        <w:spacing w:after="0" w:line="240" w:lineRule="auto"/>
      </w:pPr>
      <w:r>
        <w:separator/>
      </w:r>
    </w:p>
  </w:footnote>
  <w:footnote w:type="continuationSeparator" w:id="0">
    <w:p w14:paraId="6BDFE4C1" w14:textId="77777777" w:rsidR="00B43680" w:rsidRDefault="00B43680" w:rsidP="00EB6D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3750829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8FCAC96" w14:textId="77777777" w:rsidR="00EB6D0E" w:rsidRPr="00E6654C" w:rsidRDefault="00E6654C" w:rsidP="00E6654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I-</w:t>
        </w:r>
        <w:r w:rsidR="00EB6D0E" w:rsidRPr="00E6654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EB6D0E" w:rsidRPr="00E6654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EB6D0E" w:rsidRPr="00E6654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B6D0E" w:rsidRPr="00E6654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EB6D0E" w:rsidRPr="00E6654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A7373"/>
    <w:multiLevelType w:val="hybridMultilevel"/>
    <w:tmpl w:val="AD4249A4"/>
    <w:lvl w:ilvl="0" w:tplc="020E1A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42873"/>
    <w:multiLevelType w:val="hybridMultilevel"/>
    <w:tmpl w:val="F43A2114"/>
    <w:lvl w:ilvl="0" w:tplc="F53495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2A89"/>
    <w:multiLevelType w:val="hybridMultilevel"/>
    <w:tmpl w:val="9A3C67FA"/>
    <w:lvl w:ilvl="0" w:tplc="6968557C">
      <w:start w:val="1"/>
      <w:numFmt w:val="decimal"/>
      <w:lvlText w:val="%1."/>
      <w:lvlJc w:val="left"/>
      <w:pPr>
        <w:ind w:left="2134" w:hanging="360"/>
      </w:pPr>
      <w:rPr>
        <w:rFonts w:ascii="Times New Roman" w:eastAsiaTheme="minorHAnsi" w:hAnsi="Times New Roman" w:cs="Times New Roman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2854" w:hanging="360"/>
      </w:pPr>
    </w:lvl>
    <w:lvl w:ilvl="2" w:tplc="0409001B" w:tentative="1">
      <w:start w:val="1"/>
      <w:numFmt w:val="lowerRoman"/>
      <w:lvlText w:val="%3."/>
      <w:lvlJc w:val="right"/>
      <w:pPr>
        <w:ind w:left="3574" w:hanging="180"/>
      </w:pPr>
    </w:lvl>
    <w:lvl w:ilvl="3" w:tplc="0409000F" w:tentative="1">
      <w:start w:val="1"/>
      <w:numFmt w:val="decimal"/>
      <w:lvlText w:val="%4."/>
      <w:lvlJc w:val="left"/>
      <w:pPr>
        <w:ind w:left="4294" w:hanging="360"/>
      </w:pPr>
    </w:lvl>
    <w:lvl w:ilvl="4" w:tplc="04090019" w:tentative="1">
      <w:start w:val="1"/>
      <w:numFmt w:val="lowerLetter"/>
      <w:lvlText w:val="%5."/>
      <w:lvlJc w:val="left"/>
      <w:pPr>
        <w:ind w:left="5014" w:hanging="360"/>
      </w:pPr>
    </w:lvl>
    <w:lvl w:ilvl="5" w:tplc="0409001B" w:tentative="1">
      <w:start w:val="1"/>
      <w:numFmt w:val="lowerRoman"/>
      <w:lvlText w:val="%6."/>
      <w:lvlJc w:val="right"/>
      <w:pPr>
        <w:ind w:left="5734" w:hanging="180"/>
      </w:pPr>
    </w:lvl>
    <w:lvl w:ilvl="6" w:tplc="0409000F" w:tentative="1">
      <w:start w:val="1"/>
      <w:numFmt w:val="decimal"/>
      <w:lvlText w:val="%7."/>
      <w:lvlJc w:val="left"/>
      <w:pPr>
        <w:ind w:left="6454" w:hanging="360"/>
      </w:pPr>
    </w:lvl>
    <w:lvl w:ilvl="7" w:tplc="04090019" w:tentative="1">
      <w:start w:val="1"/>
      <w:numFmt w:val="lowerLetter"/>
      <w:lvlText w:val="%8."/>
      <w:lvlJc w:val="left"/>
      <w:pPr>
        <w:ind w:left="7174" w:hanging="360"/>
      </w:pPr>
    </w:lvl>
    <w:lvl w:ilvl="8" w:tplc="0409001B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" w15:restartNumberingAfterBreak="0">
    <w:nsid w:val="37FA3065"/>
    <w:multiLevelType w:val="hybridMultilevel"/>
    <w:tmpl w:val="0C98975A"/>
    <w:lvl w:ilvl="0" w:tplc="49A255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1A66E6"/>
    <w:multiLevelType w:val="hybridMultilevel"/>
    <w:tmpl w:val="79C2AD78"/>
    <w:lvl w:ilvl="0" w:tplc="739ECFDC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443999"/>
    <w:multiLevelType w:val="hybridMultilevel"/>
    <w:tmpl w:val="86D2A6D8"/>
    <w:lvl w:ilvl="0" w:tplc="AF6A00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xNjIwMTa1NDUwNzZT0lEKTi0uzszPAykwqQUAT5WNySwAAAA="/>
  </w:docVars>
  <w:rsids>
    <w:rsidRoot w:val="00F36FBB"/>
    <w:rsid w:val="00044E2D"/>
    <w:rsid w:val="00056005"/>
    <w:rsid w:val="00086C77"/>
    <w:rsid w:val="000A681F"/>
    <w:rsid w:val="000C38AD"/>
    <w:rsid w:val="000C5850"/>
    <w:rsid w:val="001150E4"/>
    <w:rsid w:val="00122282"/>
    <w:rsid w:val="00184173"/>
    <w:rsid w:val="0019130F"/>
    <w:rsid w:val="00195E9F"/>
    <w:rsid w:val="001C1E96"/>
    <w:rsid w:val="001D600F"/>
    <w:rsid w:val="002157DE"/>
    <w:rsid w:val="002E19D7"/>
    <w:rsid w:val="002F1453"/>
    <w:rsid w:val="003549CD"/>
    <w:rsid w:val="003C77CB"/>
    <w:rsid w:val="003E1CDF"/>
    <w:rsid w:val="003F16F8"/>
    <w:rsid w:val="003F2C0D"/>
    <w:rsid w:val="004A7819"/>
    <w:rsid w:val="004F4102"/>
    <w:rsid w:val="005204F1"/>
    <w:rsid w:val="00532775"/>
    <w:rsid w:val="00537CAD"/>
    <w:rsid w:val="00554160"/>
    <w:rsid w:val="0056265D"/>
    <w:rsid w:val="00616487"/>
    <w:rsid w:val="00671086"/>
    <w:rsid w:val="006917AD"/>
    <w:rsid w:val="006C7866"/>
    <w:rsid w:val="006F4C7B"/>
    <w:rsid w:val="00721CFF"/>
    <w:rsid w:val="007440CC"/>
    <w:rsid w:val="0075154E"/>
    <w:rsid w:val="00770189"/>
    <w:rsid w:val="00785039"/>
    <w:rsid w:val="007A7DA5"/>
    <w:rsid w:val="00854DBF"/>
    <w:rsid w:val="008556C8"/>
    <w:rsid w:val="008918EA"/>
    <w:rsid w:val="008B27B4"/>
    <w:rsid w:val="009141DF"/>
    <w:rsid w:val="00914814"/>
    <w:rsid w:val="00934548"/>
    <w:rsid w:val="009455AD"/>
    <w:rsid w:val="009740DE"/>
    <w:rsid w:val="00982E18"/>
    <w:rsid w:val="009B1828"/>
    <w:rsid w:val="009B3A3D"/>
    <w:rsid w:val="009E01F0"/>
    <w:rsid w:val="009F687D"/>
    <w:rsid w:val="00AF0C53"/>
    <w:rsid w:val="00AF2935"/>
    <w:rsid w:val="00B20110"/>
    <w:rsid w:val="00B3701C"/>
    <w:rsid w:val="00B43680"/>
    <w:rsid w:val="00BA20CB"/>
    <w:rsid w:val="00BE71ED"/>
    <w:rsid w:val="00C1759C"/>
    <w:rsid w:val="00C75F38"/>
    <w:rsid w:val="00C815BB"/>
    <w:rsid w:val="00C81A93"/>
    <w:rsid w:val="00CA665A"/>
    <w:rsid w:val="00D5025D"/>
    <w:rsid w:val="00D646C7"/>
    <w:rsid w:val="00D65278"/>
    <w:rsid w:val="00D6654B"/>
    <w:rsid w:val="00D93910"/>
    <w:rsid w:val="00DB5CE3"/>
    <w:rsid w:val="00DE199F"/>
    <w:rsid w:val="00E1647B"/>
    <w:rsid w:val="00E47AD7"/>
    <w:rsid w:val="00E5308C"/>
    <w:rsid w:val="00E65C46"/>
    <w:rsid w:val="00E6654C"/>
    <w:rsid w:val="00E81E61"/>
    <w:rsid w:val="00E93BE0"/>
    <w:rsid w:val="00EA08F9"/>
    <w:rsid w:val="00EB52A7"/>
    <w:rsid w:val="00EB6D0E"/>
    <w:rsid w:val="00EC69AA"/>
    <w:rsid w:val="00ED315A"/>
    <w:rsid w:val="00EF62D9"/>
    <w:rsid w:val="00F0322B"/>
    <w:rsid w:val="00F36FBB"/>
    <w:rsid w:val="00F4340F"/>
    <w:rsid w:val="00FA0E0B"/>
    <w:rsid w:val="00FA487A"/>
    <w:rsid w:val="00FD07DF"/>
    <w:rsid w:val="00FE0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67106"/>
  <w15:chartTrackingRefBased/>
  <w15:docId w15:val="{509FD1D3-5C4B-401B-803B-453E2CF8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B52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6D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6D0E"/>
  </w:style>
  <w:style w:type="paragraph" w:styleId="Footer">
    <w:name w:val="footer"/>
    <w:basedOn w:val="Normal"/>
    <w:link w:val="FooterChar"/>
    <w:uiPriority w:val="99"/>
    <w:unhideWhenUsed/>
    <w:rsid w:val="00EB6D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D0E"/>
  </w:style>
  <w:style w:type="character" w:customStyle="1" w:styleId="ListParagraphChar">
    <w:name w:val="List Paragraph Char"/>
    <w:link w:val="ListParagraph"/>
    <w:uiPriority w:val="34"/>
    <w:locked/>
    <w:rsid w:val="00AF2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9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1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9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5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046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97</cp:revision>
  <dcterms:created xsi:type="dcterms:W3CDTF">2018-04-21T01:18:00Z</dcterms:created>
  <dcterms:modified xsi:type="dcterms:W3CDTF">2018-05-05T11:15:00Z</dcterms:modified>
</cp:coreProperties>
</file>